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D025A4" w:rsidP="00BC5BE4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852055</wp:posOffset>
                </wp:positionH>
                <wp:positionV relativeFrom="paragraph">
                  <wp:posOffset>-514004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73237" y="200891"/>
                            <a:ext cx="2978728" cy="7135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025A4" w:rsidRPr="00D025A4" w:rsidRDefault="00212F13" w:rsidP="00BC5BE4">
                              <w:pPr>
                                <w:pStyle w:val="RCT"/>
                                <w:rPr>
                                  <w:szCs w:val="32"/>
                                </w:rPr>
                              </w:pPr>
                              <w:r w:rsidRPr="00D025A4">
                                <w:rPr>
                                  <w:szCs w:val="32"/>
                                </w:rPr>
                                <w:t>Qualified Underground</w:t>
                              </w:r>
                            </w:p>
                            <w:p w:rsidR="00BC5BE4" w:rsidRPr="00D025A4" w:rsidRDefault="00212F13" w:rsidP="00BC5BE4">
                              <w:pPr>
                                <w:pStyle w:val="RCT"/>
                                <w:rPr>
                                  <w:szCs w:val="32"/>
                                </w:rPr>
                              </w:pPr>
                              <w:r w:rsidRPr="00D025A4">
                                <w:rPr>
                                  <w:szCs w:val="32"/>
                                </w:rPr>
                                <w:t>Line Locator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" o:spid="_x0000_s1026" style="position:absolute;margin-left:-67.1pt;margin-top:-40.45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0732;top:2008;width:29787;height:71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D025A4" w:rsidRPr="00D025A4" w:rsidRDefault="00212F13" w:rsidP="00BC5BE4">
                        <w:pPr>
                          <w:pStyle w:val="RCT"/>
                          <w:rPr>
                            <w:szCs w:val="32"/>
                          </w:rPr>
                        </w:pPr>
                        <w:r w:rsidRPr="00D025A4">
                          <w:rPr>
                            <w:szCs w:val="32"/>
                          </w:rPr>
                          <w:t>Qualified Underground</w:t>
                        </w:r>
                      </w:p>
                      <w:p w:rsidR="00BC5BE4" w:rsidRPr="00D025A4" w:rsidRDefault="00212F13" w:rsidP="00BC5BE4">
                        <w:pPr>
                          <w:pStyle w:val="RCT"/>
                          <w:rPr>
                            <w:szCs w:val="32"/>
                          </w:rPr>
                        </w:pPr>
                        <w:r w:rsidRPr="00D025A4">
                          <w:rPr>
                            <w:szCs w:val="32"/>
                          </w:rPr>
                          <w:t>Line Locator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315A41D2" wp14:editId="6E9BE217">
            <wp:simplePos x="0" y="0"/>
            <wp:positionH relativeFrom="rightMargin">
              <wp:align>left</wp:align>
            </wp:positionH>
            <wp:positionV relativeFrom="paragraph">
              <wp:posOffset>-20955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5BE4" w:rsidRDefault="00BC5BE4" w:rsidP="00BC5BE4">
      <w:pPr>
        <w:pStyle w:val="NoSpacing"/>
      </w:pPr>
    </w:p>
    <w:p w:rsidR="005E48A2" w:rsidRDefault="00712DE8" w:rsidP="00FC5DC0">
      <w:pPr>
        <w:spacing w:after="0"/>
        <w:rPr>
          <w:rFonts w:eastAsia="Times New Roman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BB50BEB" wp14:editId="3B96ED25">
                <wp:simplePos x="0" y="0"/>
                <wp:positionH relativeFrom="margin">
                  <wp:align>center</wp:align>
                </wp:positionH>
                <wp:positionV relativeFrom="paragraph">
                  <wp:posOffset>335454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50BEB" id="Text Box 2" o:spid="_x0000_s1029" type="#_x0000_t202" style="position:absolute;margin-left:0;margin-top:26.4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B1D23" w:rsidRDefault="003B1D23" w:rsidP="003B1D23">
      <w:pPr>
        <w:pStyle w:val="NoSpacing"/>
      </w:pPr>
    </w:p>
    <w:p w:rsidR="003B1D23" w:rsidRPr="003B1D23" w:rsidRDefault="003B1D23" w:rsidP="003B1D23">
      <w:pPr>
        <w:pStyle w:val="NoSpacing"/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 (name of individual) has been designated and assigned as a “qualified” underground locator by</w:t>
      </w:r>
    </w:p>
    <w:p w:rsidR="00FC5DC0" w:rsidRPr="00FC5DC0" w:rsidRDefault="00FC5DC0" w:rsidP="00FC5DC0">
      <w:pPr>
        <w:spacing w:after="0"/>
        <w:rPr>
          <w:rFonts w:eastAsia="Times New Roman" w:cs="Arial"/>
          <w:sz w:val="16"/>
          <w:szCs w:val="16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_ (name of employer) based on the individual’s training, experience</w:t>
      </w:r>
      <w:r w:rsidR="001537E0">
        <w:rPr>
          <w:rFonts w:eastAsia="Times New Roman" w:cs="Arial"/>
          <w:sz w:val="22"/>
          <w:szCs w:val="22"/>
        </w:rPr>
        <w:t>,</w:t>
      </w:r>
      <w:r w:rsidRPr="00FC5DC0">
        <w:rPr>
          <w:rFonts w:eastAsia="Times New Roman" w:cs="Arial"/>
          <w:sz w:val="22"/>
          <w:szCs w:val="22"/>
        </w:rPr>
        <w:t xml:space="preserve"> and demonstrated skills in the following: </w:t>
      </w:r>
    </w:p>
    <w:p w:rsidR="00EE1281" w:rsidRPr="00212F13" w:rsidRDefault="00EE1281" w:rsidP="00EE1281">
      <w:pPr>
        <w:spacing w:after="0"/>
        <w:rPr>
          <w:sz w:val="22"/>
          <w:szCs w:val="22"/>
        </w:rPr>
      </w:pP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Individuals are required to be trained and qualified by their employer per Cal</w:t>
      </w:r>
      <w:r w:rsidR="005E48A2">
        <w:rPr>
          <w:rFonts w:eastAsia="Times New Roman" w:cs="Arial"/>
          <w:sz w:val="22"/>
          <w:szCs w:val="22"/>
        </w:rPr>
        <w:t>/</w:t>
      </w:r>
      <w:r w:rsidRPr="00FC5DC0">
        <w:rPr>
          <w:rFonts w:eastAsia="Times New Roman" w:cs="Arial"/>
          <w:sz w:val="22"/>
          <w:szCs w:val="22"/>
        </w:rPr>
        <w:t>OSHA Standard 1541 and to be able to perform the locating of buried utilities per: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212F13" w:rsidRDefault="00FC5DC0" w:rsidP="00FC5DC0">
      <w:pPr>
        <w:pStyle w:val="ListParagraph"/>
        <w:numPr>
          <w:ilvl w:val="0"/>
          <w:numId w:val="4"/>
        </w:num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>Cal</w:t>
      </w:r>
      <w:r w:rsidR="005E48A2">
        <w:rPr>
          <w:rFonts w:eastAsia="Times New Roman" w:cs="Arial"/>
          <w:sz w:val="22"/>
          <w:szCs w:val="22"/>
        </w:rPr>
        <w:t>/</w:t>
      </w:r>
      <w:r w:rsidRPr="00212F13">
        <w:rPr>
          <w:rFonts w:eastAsia="Times New Roman" w:cs="Arial"/>
          <w:sz w:val="22"/>
          <w:szCs w:val="22"/>
        </w:rPr>
        <w:t>OSHA Section 1509, Injury and Illness Prevention Program (IIPP)</w:t>
      </w:r>
    </w:p>
    <w:p w:rsidR="00FC5DC0" w:rsidRPr="00212F13" w:rsidRDefault="00FC5DC0" w:rsidP="00FC5DC0">
      <w:pPr>
        <w:pStyle w:val="ListParagraph"/>
        <w:numPr>
          <w:ilvl w:val="0"/>
          <w:numId w:val="4"/>
        </w:num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 xml:space="preserve">Common Ground Alliance (CGA) Best Practices, Version 3.0, March 2006 </w:t>
      </w:r>
    </w:p>
    <w:p w:rsidR="00FC5DC0" w:rsidRPr="00212F13" w:rsidRDefault="00FC5DC0" w:rsidP="00FC5DC0">
      <w:pPr>
        <w:pStyle w:val="ListParagraph"/>
        <w:numPr>
          <w:ilvl w:val="0"/>
          <w:numId w:val="4"/>
        </w:num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>National Utility Locating Contractors Association (NULCA), Standard 101: Professional Competence Standards for Locating Technicians, 2001, First Edition.</w:t>
      </w:r>
    </w:p>
    <w:p w:rsidR="00FC5DC0" w:rsidRPr="00212F13" w:rsidRDefault="00FC5DC0" w:rsidP="00FC5DC0">
      <w:pPr>
        <w:pStyle w:val="NoSpacing"/>
        <w:rPr>
          <w:sz w:val="16"/>
          <w:szCs w:val="16"/>
        </w:rPr>
      </w:pPr>
    </w:p>
    <w:p w:rsidR="00FC5DC0" w:rsidRDefault="00FC5DC0" w:rsidP="00FC5DC0">
      <w:pPr>
        <w:pStyle w:val="NoSpacing"/>
        <w:rPr>
          <w:sz w:val="22"/>
          <w:szCs w:val="22"/>
        </w:rPr>
      </w:pPr>
      <w:r w:rsidRPr="00212F13">
        <w:rPr>
          <w:sz w:val="22"/>
          <w:szCs w:val="22"/>
        </w:rPr>
        <w:t xml:space="preserve">Training </w:t>
      </w:r>
      <w:r w:rsidR="008635FD">
        <w:rPr>
          <w:sz w:val="22"/>
          <w:szCs w:val="22"/>
        </w:rPr>
        <w:t>r</w:t>
      </w:r>
      <w:bookmarkStart w:id="0" w:name="_GoBack"/>
      <w:bookmarkEnd w:id="0"/>
      <w:r w:rsidRPr="00212F13">
        <w:rPr>
          <w:sz w:val="22"/>
          <w:szCs w:val="22"/>
        </w:rPr>
        <w:t>equirements required by the employer:</w:t>
      </w:r>
    </w:p>
    <w:p w:rsidR="001537E0" w:rsidRPr="00212F13" w:rsidRDefault="001537E0" w:rsidP="00FC5DC0">
      <w:pPr>
        <w:pStyle w:val="NoSpacing"/>
        <w:rPr>
          <w:sz w:val="22"/>
          <w:szCs w:val="22"/>
        </w:rPr>
      </w:pPr>
    </w:p>
    <w:p w:rsidR="00FC5DC0" w:rsidRPr="00212F13" w:rsidRDefault="00FC5DC0" w:rsidP="00FC5DC0">
      <w:pPr>
        <w:pStyle w:val="NoSpacing"/>
        <w:numPr>
          <w:ilvl w:val="0"/>
          <w:numId w:val="3"/>
        </w:numPr>
        <w:rPr>
          <w:sz w:val="22"/>
          <w:szCs w:val="22"/>
        </w:rPr>
      </w:pPr>
      <w:r w:rsidRPr="00212F13">
        <w:rPr>
          <w:sz w:val="22"/>
          <w:szCs w:val="22"/>
        </w:rPr>
        <w:t xml:space="preserve">Initial training </w:t>
      </w:r>
      <w:r w:rsidR="000F2411">
        <w:rPr>
          <w:sz w:val="22"/>
          <w:szCs w:val="22"/>
        </w:rPr>
        <w:t>before</w:t>
      </w:r>
      <w:r w:rsidRPr="00212F13">
        <w:rPr>
          <w:sz w:val="22"/>
          <w:szCs w:val="22"/>
        </w:rPr>
        <w:t xml:space="preserve"> assignment and authorization</w:t>
      </w:r>
    </w:p>
    <w:p w:rsidR="00FC5DC0" w:rsidRPr="00212F13" w:rsidRDefault="00FC5DC0" w:rsidP="00FC5DC0">
      <w:pPr>
        <w:pStyle w:val="NoSpacing"/>
        <w:numPr>
          <w:ilvl w:val="0"/>
          <w:numId w:val="3"/>
        </w:numPr>
        <w:rPr>
          <w:sz w:val="22"/>
          <w:szCs w:val="22"/>
        </w:rPr>
      </w:pPr>
      <w:r w:rsidRPr="00212F13">
        <w:rPr>
          <w:sz w:val="22"/>
          <w:szCs w:val="22"/>
        </w:rPr>
        <w:t xml:space="preserve">Recertification required every three years  </w:t>
      </w:r>
    </w:p>
    <w:p w:rsidR="00FC5DC0" w:rsidRPr="00212F13" w:rsidRDefault="00FC5DC0" w:rsidP="00FC5DC0">
      <w:pPr>
        <w:pStyle w:val="NoSpacing"/>
        <w:numPr>
          <w:ilvl w:val="0"/>
          <w:numId w:val="3"/>
        </w:numPr>
        <w:rPr>
          <w:sz w:val="22"/>
          <w:szCs w:val="22"/>
        </w:rPr>
      </w:pPr>
      <w:r w:rsidRPr="00212F13">
        <w:rPr>
          <w:sz w:val="22"/>
          <w:szCs w:val="22"/>
        </w:rPr>
        <w:t>Additional refresher training based upon performance, near-misses or accidents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</w:p>
    <w:p w:rsidR="00FC5DC0" w:rsidRPr="005E48A2" w:rsidRDefault="00FC5DC0" w:rsidP="00FC5DC0">
      <w:pPr>
        <w:spacing w:after="0"/>
        <w:rPr>
          <w:rFonts w:eastAsia="Times New Roman" w:cs="Arial"/>
          <w:color w:val="005487"/>
          <w:sz w:val="22"/>
          <w:szCs w:val="22"/>
          <w:u w:val="single"/>
        </w:rPr>
      </w:pPr>
      <w:r w:rsidRPr="005E48A2">
        <w:rPr>
          <w:rFonts w:cs="Arial"/>
          <w:b/>
          <w:color w:val="005487"/>
          <w:sz w:val="22"/>
          <w:szCs w:val="22"/>
          <w:u w:val="single"/>
        </w:rPr>
        <w:t>Operator Evaluation</w:t>
      </w:r>
      <w:r w:rsidRPr="005E48A2">
        <w:rPr>
          <w:rFonts w:cs="Arial"/>
          <w:b/>
          <w:color w:val="005487"/>
          <w:sz w:val="22"/>
          <w:szCs w:val="22"/>
          <w:u w:val="single"/>
        </w:rPr>
        <w:tab/>
      </w:r>
      <w:r w:rsidRPr="005E48A2">
        <w:rPr>
          <w:rFonts w:cs="Arial"/>
          <w:b/>
          <w:color w:val="005487"/>
          <w:sz w:val="22"/>
          <w:szCs w:val="22"/>
          <w:u w:val="single"/>
        </w:rPr>
        <w:tab/>
      </w:r>
      <w:r w:rsidRPr="005E48A2">
        <w:rPr>
          <w:rFonts w:cs="Arial"/>
          <w:b/>
          <w:color w:val="005487"/>
          <w:sz w:val="22"/>
          <w:szCs w:val="22"/>
          <w:u w:val="single"/>
        </w:rPr>
        <w:tab/>
      </w:r>
      <w:r w:rsidRPr="005E48A2">
        <w:rPr>
          <w:rFonts w:cs="Arial"/>
          <w:b/>
          <w:color w:val="005487"/>
          <w:sz w:val="22"/>
          <w:szCs w:val="22"/>
          <w:u w:val="single"/>
        </w:rPr>
        <w:tab/>
      </w:r>
      <w:r w:rsidRPr="005E48A2">
        <w:rPr>
          <w:rFonts w:cs="Arial"/>
          <w:b/>
          <w:color w:val="005487"/>
          <w:sz w:val="22"/>
          <w:szCs w:val="22"/>
          <w:u w:val="single"/>
        </w:rPr>
        <w:tab/>
      </w:r>
      <w:r w:rsidRPr="005E48A2">
        <w:rPr>
          <w:rFonts w:cs="Arial"/>
          <w:b/>
          <w:color w:val="005487"/>
          <w:sz w:val="22"/>
          <w:szCs w:val="22"/>
          <w:u w:val="single"/>
        </w:rPr>
        <w:tab/>
      </w:r>
      <w:r w:rsidRPr="005E48A2">
        <w:rPr>
          <w:rFonts w:cs="Arial"/>
          <w:b/>
          <w:color w:val="005487"/>
          <w:sz w:val="22"/>
          <w:szCs w:val="22"/>
          <w:u w:val="single"/>
        </w:rPr>
        <w:tab/>
      </w:r>
      <w:r w:rsidRPr="005E48A2">
        <w:rPr>
          <w:rFonts w:eastAsia="Times New Roman" w:cs="Arial"/>
          <w:b/>
          <w:color w:val="005487"/>
          <w:sz w:val="22"/>
          <w:szCs w:val="22"/>
          <w:u w:val="single"/>
        </w:rPr>
        <w:t>Date Evaluated/Passed by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 xml:space="preserve">Theory of Electromagnetic Locating 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Use of Equipment</w:t>
      </w:r>
      <w:r w:rsidRPr="00212F13">
        <w:rPr>
          <w:rFonts w:eastAsia="Times New Roman" w:cs="Arial"/>
          <w:sz w:val="22"/>
          <w:szCs w:val="22"/>
        </w:rPr>
        <w:t xml:space="preserve"> (Specific Transmitter/Receiver)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tabs>
          <w:tab w:val="left" w:pos="7210"/>
        </w:tabs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Utility Mark Out Procedures</w:t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Knowledge of Underground Facilities/Plan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 xml:space="preserve">_____ </w:t>
      </w:r>
      <w:r w:rsidRPr="00FC5DC0">
        <w:rPr>
          <w:rFonts w:eastAsia="Times New Roman" w:cs="Arial"/>
          <w:sz w:val="22"/>
          <w:szCs w:val="22"/>
        </w:rPr>
        <w:t>Visual Observations Skill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212F13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Requirements pertaining to “High Priority” Facilitie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Safe Work Practices, Customer Service and Regulations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FC5DC0" w:rsidRDefault="00FC5DC0" w:rsidP="00FC5DC0">
      <w:pPr>
        <w:spacing w:after="0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Locate Ticket Request Procedures, Documentation and Mapping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FC5DC0" w:rsidRPr="00212F13" w:rsidRDefault="00212F13" w:rsidP="00FC5DC0">
      <w:pPr>
        <w:spacing w:after="0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>Understanding of 811 / One Call Law Notification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212F13" w:rsidRPr="00212F13" w:rsidRDefault="00212F13" w:rsidP="00212F13">
      <w:pPr>
        <w:pStyle w:val="NoSpacing"/>
        <w:rPr>
          <w:sz w:val="22"/>
          <w:szCs w:val="22"/>
        </w:rPr>
      </w:pPr>
      <w:r w:rsidRPr="00212F13">
        <w:rPr>
          <w:sz w:val="22"/>
          <w:szCs w:val="22"/>
        </w:rPr>
        <w:t>Knowledgeable on Safe Dig Board and authority</w:t>
      </w:r>
      <w:r w:rsidRPr="00212F13">
        <w:rPr>
          <w:sz w:val="22"/>
          <w:szCs w:val="22"/>
        </w:rPr>
        <w:tab/>
      </w:r>
      <w:r w:rsidRPr="00212F13">
        <w:rPr>
          <w:sz w:val="22"/>
          <w:szCs w:val="22"/>
        </w:rPr>
        <w:tab/>
      </w:r>
      <w:r w:rsidR="004D69CB">
        <w:rPr>
          <w:sz w:val="22"/>
          <w:szCs w:val="22"/>
        </w:rPr>
        <w:tab/>
      </w:r>
      <w:r w:rsidRPr="00212F13">
        <w:rPr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>_____</w:t>
      </w:r>
      <w:r w:rsidRPr="00212F13">
        <w:rPr>
          <w:rFonts w:eastAsia="Times New Roman" w:cs="Arial"/>
          <w:sz w:val="22"/>
          <w:szCs w:val="22"/>
        </w:rPr>
        <w:tab/>
      </w:r>
      <w:r w:rsidRPr="00212F13">
        <w:rPr>
          <w:rFonts w:eastAsia="Times New Roman" w:cs="Arial"/>
          <w:sz w:val="22"/>
          <w:szCs w:val="22"/>
        </w:rPr>
        <w:tab/>
        <w:t>_____</w:t>
      </w:r>
    </w:p>
    <w:p w:rsidR="00212F13" w:rsidRPr="00212F13" w:rsidRDefault="00212F13" w:rsidP="00212F13">
      <w:pPr>
        <w:pStyle w:val="NoSpacing"/>
        <w:rPr>
          <w:sz w:val="22"/>
          <w:szCs w:val="22"/>
        </w:rPr>
      </w:pPr>
    </w:p>
    <w:p w:rsidR="00FC5DC0" w:rsidRPr="00212F13" w:rsidRDefault="00FC5DC0" w:rsidP="003B1D23">
      <w:pPr>
        <w:spacing w:after="0" w:line="276" w:lineRule="auto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Locator Equipment trained on: (list manufacturer, make and model no.):</w:t>
      </w:r>
    </w:p>
    <w:p w:rsidR="00FC5DC0" w:rsidRPr="00FC5DC0" w:rsidRDefault="00FC5DC0" w:rsidP="003B1D23">
      <w:pPr>
        <w:spacing w:after="0" w:line="276" w:lineRule="auto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____________________</w:t>
      </w:r>
      <w:r w:rsidR="004D69CB">
        <w:rPr>
          <w:rFonts w:eastAsia="Times New Roman" w:cs="Arial"/>
          <w:sz w:val="22"/>
          <w:szCs w:val="22"/>
        </w:rPr>
        <w:t>___</w:t>
      </w:r>
    </w:p>
    <w:p w:rsidR="00FC5DC0" w:rsidRPr="00FC5DC0" w:rsidRDefault="00FC5DC0" w:rsidP="003B1D23">
      <w:pPr>
        <w:spacing w:after="0" w:line="276" w:lineRule="auto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_________________________________________________________________________</w:t>
      </w:r>
      <w:r w:rsidR="004D69CB">
        <w:rPr>
          <w:rFonts w:eastAsia="Times New Roman" w:cs="Arial"/>
          <w:sz w:val="22"/>
          <w:szCs w:val="22"/>
        </w:rPr>
        <w:t>___</w:t>
      </w:r>
    </w:p>
    <w:p w:rsidR="00712DE8" w:rsidRDefault="00712DE8" w:rsidP="003B1D23">
      <w:pPr>
        <w:spacing w:after="0" w:line="276" w:lineRule="auto"/>
        <w:rPr>
          <w:rFonts w:eastAsia="Times New Roman" w:cs="Arial"/>
          <w:sz w:val="22"/>
          <w:szCs w:val="22"/>
        </w:rPr>
      </w:pPr>
    </w:p>
    <w:p w:rsidR="00FC5DC0" w:rsidRPr="00FC5DC0" w:rsidRDefault="00212F13" w:rsidP="003B1D23">
      <w:pPr>
        <w:spacing w:after="0" w:line="276" w:lineRule="auto"/>
        <w:rPr>
          <w:rFonts w:eastAsia="Times New Roman" w:cs="Arial"/>
          <w:sz w:val="22"/>
          <w:szCs w:val="22"/>
        </w:rPr>
      </w:pPr>
      <w:r w:rsidRPr="00212F13">
        <w:rPr>
          <w:rFonts w:eastAsia="Times New Roman" w:cs="Arial"/>
          <w:sz w:val="22"/>
          <w:szCs w:val="22"/>
        </w:rPr>
        <w:t xml:space="preserve">Evaluated and </w:t>
      </w:r>
      <w:r w:rsidR="00FC5DC0" w:rsidRPr="00FC5DC0">
        <w:rPr>
          <w:rFonts w:eastAsia="Times New Roman" w:cs="Arial"/>
          <w:sz w:val="22"/>
          <w:szCs w:val="22"/>
        </w:rPr>
        <w:t>Designated by:</w:t>
      </w:r>
    </w:p>
    <w:p w:rsidR="00FC5DC0" w:rsidRPr="00FC5DC0" w:rsidRDefault="00FC5DC0" w:rsidP="003B1D23">
      <w:pPr>
        <w:spacing w:after="0" w:line="276" w:lineRule="auto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Signature ____________________________________________________ Date ___________</w:t>
      </w:r>
    </w:p>
    <w:p w:rsidR="00712DE8" w:rsidRDefault="00712DE8" w:rsidP="003B1D23">
      <w:pPr>
        <w:spacing w:after="0" w:line="276" w:lineRule="auto"/>
        <w:rPr>
          <w:rFonts w:eastAsia="Times New Roman" w:cs="Arial"/>
          <w:sz w:val="22"/>
          <w:szCs w:val="22"/>
        </w:rPr>
      </w:pPr>
    </w:p>
    <w:p w:rsidR="00FC5DC0" w:rsidRPr="00FC5DC0" w:rsidRDefault="00FC5DC0" w:rsidP="003B1D23">
      <w:pPr>
        <w:spacing w:after="0" w:line="276" w:lineRule="auto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Name ______________________________________ Title ____________________________</w:t>
      </w:r>
    </w:p>
    <w:p w:rsidR="00712DE8" w:rsidRDefault="00712DE8" w:rsidP="003B1D23">
      <w:pPr>
        <w:spacing w:after="0" w:line="276" w:lineRule="auto"/>
        <w:rPr>
          <w:rFonts w:eastAsia="Times New Roman" w:cs="Arial"/>
          <w:sz w:val="22"/>
          <w:szCs w:val="22"/>
        </w:rPr>
      </w:pPr>
    </w:p>
    <w:p w:rsidR="00FC5DC0" w:rsidRPr="00FC5DC0" w:rsidRDefault="00FC5DC0" w:rsidP="003B1D23">
      <w:pPr>
        <w:spacing w:after="0" w:line="276" w:lineRule="auto"/>
        <w:rPr>
          <w:rFonts w:eastAsia="Times New Roman" w:cs="Arial"/>
          <w:sz w:val="22"/>
          <w:szCs w:val="22"/>
        </w:rPr>
      </w:pPr>
      <w:r w:rsidRPr="00FC5DC0">
        <w:rPr>
          <w:rFonts w:eastAsia="Times New Roman" w:cs="Arial"/>
          <w:sz w:val="22"/>
          <w:szCs w:val="22"/>
        </w:rPr>
        <w:t>Signature of Individual assigned as “Qualified” Underground Utility Locator:</w:t>
      </w:r>
    </w:p>
    <w:p w:rsidR="00F465DA" w:rsidRPr="00EE1281" w:rsidRDefault="00FC5DC0" w:rsidP="003B1D23">
      <w:pPr>
        <w:spacing w:after="0" w:line="276" w:lineRule="auto"/>
      </w:pPr>
      <w:r w:rsidRPr="00FC5DC0">
        <w:rPr>
          <w:rFonts w:eastAsia="Times New Roman" w:cs="Arial"/>
          <w:sz w:val="22"/>
          <w:szCs w:val="22"/>
        </w:rPr>
        <w:t>_____________________________________Title ___________________ Date ___________</w:t>
      </w:r>
    </w:p>
    <w:sectPr w:rsidR="00F465DA" w:rsidRPr="00EE1281" w:rsidSect="004C1C4E">
      <w:footerReference w:type="default" r:id="rId1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877EE4">
      <w:rPr>
        <w:sz w:val="18"/>
        <w:szCs w:val="18"/>
      </w:rPr>
      <w:t>Qualified Underground Line Locator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25C72"/>
    <w:multiLevelType w:val="hybridMultilevel"/>
    <w:tmpl w:val="92F071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046426"/>
    <w:multiLevelType w:val="hybridMultilevel"/>
    <w:tmpl w:val="B9AA5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D731EB"/>
    <w:multiLevelType w:val="hybridMultilevel"/>
    <w:tmpl w:val="7C509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3341"/>
    <w:multiLevelType w:val="hybridMultilevel"/>
    <w:tmpl w:val="FC6448D0"/>
    <w:lvl w:ilvl="0" w:tplc="B942A4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A103A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4F605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9C8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941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B4E9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AD036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E203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4E30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DAyMDU3MDU0NDNR0lEKTi0uzszPAykwrAUABmZ0wiwAAAA="/>
  </w:docVars>
  <w:rsids>
    <w:rsidRoot w:val="00500C7D"/>
    <w:rsid w:val="000507C5"/>
    <w:rsid w:val="000F2411"/>
    <w:rsid w:val="001537E0"/>
    <w:rsid w:val="00212F13"/>
    <w:rsid w:val="003B1D23"/>
    <w:rsid w:val="003B32ED"/>
    <w:rsid w:val="00452644"/>
    <w:rsid w:val="004C05A0"/>
    <w:rsid w:val="004C1C4E"/>
    <w:rsid w:val="004D38D0"/>
    <w:rsid w:val="004D69CB"/>
    <w:rsid w:val="004F1455"/>
    <w:rsid w:val="00500C7D"/>
    <w:rsid w:val="005E48A2"/>
    <w:rsid w:val="006069D8"/>
    <w:rsid w:val="00633197"/>
    <w:rsid w:val="00712DE8"/>
    <w:rsid w:val="00793780"/>
    <w:rsid w:val="007F0B9D"/>
    <w:rsid w:val="008635FD"/>
    <w:rsid w:val="00877EE4"/>
    <w:rsid w:val="009F7B1D"/>
    <w:rsid w:val="00A00250"/>
    <w:rsid w:val="00BC5BE4"/>
    <w:rsid w:val="00C94074"/>
    <w:rsid w:val="00CA6DF3"/>
    <w:rsid w:val="00D025A4"/>
    <w:rsid w:val="00EE1281"/>
    <w:rsid w:val="00F465DA"/>
    <w:rsid w:val="00FC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36212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FC5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5</cp:revision>
  <dcterms:created xsi:type="dcterms:W3CDTF">2020-05-11T16:36:00Z</dcterms:created>
  <dcterms:modified xsi:type="dcterms:W3CDTF">2020-06-22T17:33:00Z</dcterms:modified>
</cp:coreProperties>
</file>